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w:t>
      </w:r>
      <w:r>
        <w:t xml:space="preserve"> </w:t>
      </w:r>
      <w:r>
        <w:t xml:space="preserve">Switzerland</w:t>
      </w:r>
      <w:r>
        <w:t xml:space="preserve"> </w:t>
      </w:r>
      <w:r>
        <w:t xml:space="preserve">Zurich</w:t>
      </w:r>
    </w:p>
    <w:bookmarkStart w:id="21" w:name="internship-application-letter"/>
    <w:p>
      <w:pPr>
        <w:pStyle w:val="Heading1"/>
      </w:pPr>
      <w:r>
        <w:t xml:space="preserve">Internship Application Letter</w:t>
      </w:r>
    </w:p>
    <w:bookmarkStart w:id="20" w:name="Xb8ef1eef7cd03699ce41858d2a7b6659239a608"/>
    <w:p>
      <w:pPr>
        <w:pStyle w:val="Heading2"/>
      </w:pPr>
      <w:r>
        <w:t xml:space="preserve">Aerospace Engineer Internship Opportunity in Switzerland Zurich</w:t>
      </w:r>
    </w:p>
    <w:bookmarkEnd w:id="20"/>
    <w:bookmarkEnd w:id="21"/>
    <w:p>
      <w:pPr>
        <w:pStyle w:val="FirstParagraph"/>
      </w:pPr>
      <w:r>
        <w:t xml:space="preserve">[Your Full Name]</w:t>
      </w:r>
      <w:r>
        <w:br/>
      </w:r>
      <w:r>
        <w:t xml:space="preserve">[Your Address]</w:t>
      </w:r>
      <w:r>
        <w:br/>
      </w:r>
      <w:r>
        <w:t xml:space="preserve">[City, Postal Code]</w:t>
      </w:r>
      <w:r>
        <w:br/>
      </w:r>
      <w:r>
        <w:t xml:space="preserve">[Email Address] | [Phone Number] | [LinkedIn/GitHub Profile (Optional)]</w:t>
      </w:r>
    </w:p>
    <w:p>
      <w:pPr>
        <w:pStyle w:val="BodyText"/>
      </w:pPr>
      <w:r>
        <w:t xml:space="preserve">[Date]</w:t>
      </w:r>
    </w:p>
    <w:p>
      <w:pPr>
        <w:pStyle w:val="BodyText"/>
      </w:pPr>
      <w:r>
        <w:t xml:space="preserve">Hiring Team</w:t>
      </w:r>
      <w:r>
        <w:br/>
      </w:r>
      <w:r>
        <w:t xml:space="preserve">[Company Name]</w:t>
      </w:r>
      <w:r>
        <w:br/>
      </w:r>
      <w:r>
        <w:t xml:space="preserve">[Company Address]</w:t>
      </w:r>
      <w:r>
        <w:br/>
      </w:r>
      <w:r>
        <w:t xml:space="preserve">Zurich, Switzerland</w:t>
      </w:r>
    </w:p>
    <w:bookmarkStart w:id="22" w:name="X73471144c3dc0b71d4f241c3dd828d786c08a40"/>
    <w:p>
      <w:pPr>
        <w:pStyle w:val="Heading3"/>
      </w:pPr>
      <w:r>
        <w:t xml:space="preserve">Subject: Application for Aerospace Engineer Internship Position</w:t>
      </w:r>
    </w:p>
    <w:p>
      <w:pPr>
        <w:pStyle w:val="FirstParagraph"/>
      </w:pPr>
      <w:r>
        <w:t xml:space="preserve">Dear Hiring Team,</w:t>
      </w:r>
    </w:p>
    <w:p>
      <w:pPr>
        <w:pStyle w:val="BodyText"/>
      </w:pPr>
      <w:r>
        <w:t xml:space="preserve">It is with profound enthusiasm that I submit my application for the Aerospace Engineer Internship position at [Company Name] in Zurich, Switzerland. As a final-year Aerospace Engineering student at [Your University], deeply immersed in aerodynamics, propulsion systems, and advanced materials science, I have long admired Switzerland’s leadership in precision engineering and aerospace innovation. My academic trajectory aligns precisely with the cutting-edge work being pioneered within Zurich’s ecosystem—where industry giants like RUAG Space, Swiss Space Systems, and the ETH Zurich Institute of Flight Dynamics are redefining sustainable aviation and space exploration. This internship represents not just a professional milestone, but a strategic opportunity to contribute to Switzerland’s legacy of aerospace excellence while learning from the world-class experts shaping the future in Zurich.</w:t>
      </w:r>
    </w:p>
    <w:p>
      <w:pPr>
        <w:pStyle w:val="BodyText"/>
      </w:pPr>
      <w:r>
        <w:t xml:space="preserve">Switzerland’s unique position as a global hub for aerospace research—bolstered by its neutral geopolitical stance, exceptional infrastructure, and collaboration with the European Space Agency (ESA)—has profoundly influenced my career aspirations. During my academic projects, I focused on reducing aircraft fuel consumption through computational fluid dynamics (CFD) modeling using ANSYS Fluent and Python-based simulation tools. One semester-long project involved optimizing winglet designs for regional aircraft, which reduced induced drag by 8.7% in simulations—a result I documented in a technical report now shared with my university’s aerospace department. This work directly resonates with Zurich’s focus on sustainable aviation solutions, as seen in initiatives like the Swiss Federal Office of Civil Aviation’s (FOCA) 2035 decarbonization targets. I am eager to apply this methodology within your team, contributing to projects that advance Switzerland’s environmental commitments while maintaining the rigorous standards synonymous with Swiss engineering.</w:t>
      </w:r>
    </w:p>
    <w:p>
      <w:pPr>
        <w:pStyle w:val="BodyText"/>
      </w:pPr>
      <w:r>
        <w:t xml:space="preserve">My technical proficiency extends beyond simulations to hands-on development in aerospace systems. At [Your University], I co-designed a low-cost UAV prototype for disaster-response applications, managing the entire lifecycle from concept to flight testing. This included selecting composite materials for weight reduction (leveraging my coursework in advanced material science), integrating an Arduino-based flight controller, and conducting wind tunnel tests at the campus’s aerospace lab. The project required meticulous attention to detail—critical in Zurich’s aerospace environment where precision is non-negotiable—and resulted in a 20% improvement in payload capacity over initial designs. I am adept with industry-standard tools including CATIA V6 for CAD modeling, MATLAB for control system design, and Git for collaborative version control—skills I understand are vital to your workflows at [Company Name].</w:t>
      </w:r>
    </w:p>
    <w:p>
      <w:pPr>
        <w:pStyle w:val="BodyText"/>
      </w:pPr>
      <w:r>
        <w:t xml:space="preserve">What draws me most to this opportunity in Switzerland Zurich is the cultural synergy between my values and the Swiss engineering ethos. I have studied German intensively for two years (achieving B2 proficiency) and am currently refining my French to navigate Zurich’s bilingual environment with ease. Beyond language, I deeply respect Switzerland’s emphasis on systematic problem-solving, ethical responsibility, and sustainable innovation—principles reflected in [Company Name]’s recent work on electric propulsion systems for urban air mobility. During a virtual tour of ETH Zurich’s aerospace lab last year, I was struck by how their collaborative approach mirrored my own project philosophy: integrating diverse expertise to solve complex challenges. I thrive in structured yet creative environments and am confident that Zurich’s dynamic academic-industry partnerships will accelerate my growth as an Aerospace Engineer.</w:t>
      </w:r>
    </w:p>
    <w:p>
      <w:pPr>
        <w:pStyle w:val="BodyText"/>
      </w:pPr>
      <w:r>
        <w:t xml:space="preserve">Zurich itself is a catalyst for this ambition. As a city where startups like Orbit Fab (water recycling in space) coexist with established firms, it offers an unparalleled ecosystem for learning. I am particularly inspired by the Swiss Space Office’s support for student-led missions—such as the upcoming "SwissCube-2" satellite—and would relish contributing to similar projects during my internship. My long-term goal is to specialize in sustainable propulsion systems, and Zurich’s role in ESA’s Clean Sky 3 initiative provides the ideal platform to develop this expertise. This internship is not merely a stepping stone; it is the essential foundation for a career dedicated to advancing aerospace innovation within Switzerland’s globally respected framework.</w:t>
      </w:r>
    </w:p>
    <w:p>
      <w:pPr>
        <w:pStyle w:val="BodyText"/>
      </w:pPr>
      <w:r>
        <w:t xml:space="preserve">I have attached my resume, academic transcripts, and a letter of recommendation from Dr. [Professor’s Name], Professor of Aerospace Systems at [Your University]. They can attest to my dedication in the field, including a 94% grade in Computational Aerodynamics—a course where I analyzed turbulence models used by Airbus for wing design. I am equally eager to learn from your team’s experience and would welcome the opportunity to discuss how my background aligns with [Company Name]’s objectives during an interview at your earliest convenience.</w:t>
      </w:r>
    </w:p>
    <w:p>
      <w:pPr>
        <w:pStyle w:val="BodyText"/>
      </w:pPr>
      <w:r>
        <w:t xml:space="preserve">Thank you for considering my application for the Aerospace Engineer Internship in Switzerland Zurich. I am deeply committed to contributing meaningfully to your projects while absorbing the precision, innovation, and collaborative spirit that defines Swiss aerospace engineering. I look forward to discussing how my skills in CFD simulation, UAV development, and sustainable design can support [Company Name]’s vision as we pioneer the next era of air and space travel from Zurich.</w:t>
      </w:r>
    </w:p>
    <w:p>
      <w:pPr>
        <w:pStyle w:val="BodyText"/>
      </w:pPr>
      <w:r>
        <w:t xml:space="preserve">Sincerely,</w:t>
      </w:r>
    </w:p>
    <w:p>
      <w:pPr>
        <w:pStyle w:val="BodyText"/>
      </w:pPr>
      <w:r>
        <w:rPr>
          <w:bCs/>
          <w:b/>
        </w:rPr>
        <w:t xml:space="preserve">[Your Full Name]</w:t>
      </w:r>
    </w:p>
    <w:p>
      <w:pPr>
        <w:pStyle w:val="BodyText"/>
      </w:pPr>
      <w:r>
        <w:rPr>
          <w:bCs/>
          <w:b/>
        </w:rPr>
        <w:t xml:space="preserve">Attachments:</w:t>
      </w:r>
    </w:p>
    <w:p>
      <w:pPr>
        <w:numPr>
          <w:ilvl w:val="0"/>
          <w:numId w:val="1001"/>
        </w:numPr>
        <w:pStyle w:val="Compact"/>
      </w:pPr>
      <w:r>
        <w:t xml:space="preserve">Resume (Detailed Technical Experience)</w:t>
      </w:r>
    </w:p>
    <w:p>
      <w:pPr>
        <w:numPr>
          <w:ilvl w:val="0"/>
          <w:numId w:val="1001"/>
        </w:numPr>
        <w:pStyle w:val="Compact"/>
      </w:pPr>
      <w:r>
        <w:t xml:space="preserve">Academic Transcripts (GPA: [Your GPA])</w:t>
      </w:r>
    </w:p>
    <w:p>
      <w:pPr>
        <w:numPr>
          <w:ilvl w:val="0"/>
          <w:numId w:val="1001"/>
        </w:numPr>
        <w:pStyle w:val="Compact"/>
      </w:pPr>
      <w:r>
        <w:t xml:space="preserve">Letter of Recommendation from Dr. [Professor’s Name]</w:t>
      </w:r>
    </w:p>
    <w:p>
      <w:pPr>
        <w:pStyle w:val="FirstParagraph"/>
      </w:pPr>
      <w:r>
        <w:t xml:space="preserve">This document is part of an Internship Application Letter tailored for Aerospace Engineer positions in Switzerland Zurich, emphasizing technical alignment with the local aerospace ecosystem and cultural integration within Zurich’s innovation landsc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 | Switzerland Zurich</dc:title>
  <dc:creator/>
  <dc:language>en</dc:language>
  <cp:keywords/>
  <dcterms:created xsi:type="dcterms:W3CDTF">2026-07-21T09:48:18Z</dcterms:created>
  <dcterms:modified xsi:type="dcterms:W3CDTF">2026-07-21T09:48:18Z</dcterms:modified>
</cp:coreProperties>
</file>

<file path=docProps/custom.xml><?xml version="1.0" encoding="utf-8"?>
<Properties xmlns="http://schemas.openxmlformats.org/officeDocument/2006/custom-properties" xmlns:vt="http://schemas.openxmlformats.org/officeDocument/2006/docPropsVTypes"/>
</file>